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0EB2" w14:textId="77777777" w:rsidR="003B6CF5" w:rsidRDefault="003B6CF5" w:rsidP="003B6CF5">
      <w:pPr>
        <w:jc w:val="center"/>
      </w:pPr>
    </w:p>
    <w:p w14:paraId="51AE3534" w14:textId="1CCB866B" w:rsidR="003B6CF5" w:rsidRPr="003B6CF5" w:rsidRDefault="003B6CF5" w:rsidP="003B6CF5">
      <w:pPr>
        <w:jc w:val="center"/>
        <w:rPr>
          <w:b/>
          <w:bCs/>
          <w:color w:val="C00000"/>
          <w:sz w:val="28"/>
          <w:szCs w:val="28"/>
        </w:rPr>
      </w:pPr>
      <w:r w:rsidRPr="003B6CF5">
        <w:rPr>
          <w:b/>
          <w:bCs/>
          <w:color w:val="C00000"/>
          <w:sz w:val="28"/>
          <w:szCs w:val="28"/>
        </w:rPr>
        <w:t>LISTIĆ ZA SAMOPROCJENU</w:t>
      </w:r>
      <w:r w:rsidR="00B54978">
        <w:rPr>
          <w:b/>
          <w:bCs/>
          <w:color w:val="C00000"/>
          <w:sz w:val="28"/>
          <w:szCs w:val="28"/>
        </w:rPr>
        <w:t xml:space="preserve"> ZNANJA</w:t>
      </w:r>
    </w:p>
    <w:p w14:paraId="2A05440A" w14:textId="7A04C308" w:rsidR="00FE5ABF" w:rsidRPr="00FE5ABF" w:rsidRDefault="00FE5ABF" w:rsidP="00FE5ABF">
      <w:pPr>
        <w:jc w:val="center"/>
        <w:rPr>
          <w:b/>
          <w:bCs/>
          <w:color w:val="006699"/>
        </w:rPr>
      </w:pPr>
      <w:r w:rsidRPr="00FE5ABF">
        <w:rPr>
          <w:b/>
          <w:bCs/>
          <w:color w:val="006699"/>
        </w:rPr>
        <w:t>2. UPOZNAJMO ALATE I ORGANIZIRAJMO SVOJE PODATKE</w:t>
      </w:r>
    </w:p>
    <w:p w14:paraId="375DAD23" w14:textId="77777777" w:rsidR="00F16CFD" w:rsidRPr="00FE5ABF" w:rsidRDefault="00FE5ABF" w:rsidP="00F16CFD">
      <w:pPr>
        <w:jc w:val="center"/>
        <w:rPr>
          <w:b/>
          <w:bCs/>
          <w:color w:val="006699"/>
        </w:rPr>
      </w:pPr>
      <w:r w:rsidRPr="00FE5ABF">
        <w:rPr>
          <w:b/>
          <w:bCs/>
          <w:color w:val="006699"/>
        </w:rPr>
        <w:t>2.1. OPERATIVNI SUSTAV WINDOWS 10</w:t>
      </w:r>
      <w:r w:rsidR="00F16CFD">
        <w:rPr>
          <w:b/>
          <w:bCs/>
          <w:color w:val="006699"/>
        </w:rPr>
        <w:t xml:space="preserve"> </w:t>
      </w:r>
      <w:r w:rsidR="00F16CFD" w:rsidRPr="00FE5ABF">
        <w:rPr>
          <w:b/>
          <w:bCs/>
          <w:color w:val="006699"/>
        </w:rPr>
        <w:t>2.</w:t>
      </w:r>
      <w:r w:rsidR="00F16CFD">
        <w:rPr>
          <w:b/>
          <w:bCs/>
          <w:color w:val="006699"/>
        </w:rPr>
        <w:t>2</w:t>
      </w:r>
      <w:r w:rsidR="00F16CFD" w:rsidRPr="00FE5ABF">
        <w:rPr>
          <w:b/>
          <w:bCs/>
          <w:color w:val="006699"/>
        </w:rPr>
        <w:t xml:space="preserve">. </w:t>
      </w:r>
      <w:r w:rsidR="00F16CFD">
        <w:rPr>
          <w:b/>
          <w:bCs/>
          <w:color w:val="006699"/>
        </w:rPr>
        <w:t>MAPE I DATOTEKE</w:t>
      </w:r>
    </w:p>
    <w:p w14:paraId="270FFB8D" w14:textId="1FC7EE56" w:rsidR="00FE5ABF" w:rsidRPr="00FE5ABF" w:rsidRDefault="00FE5ABF" w:rsidP="00FE5ABF">
      <w:pPr>
        <w:jc w:val="center"/>
        <w:rPr>
          <w:b/>
          <w:bCs/>
          <w:color w:val="006699"/>
        </w:rPr>
      </w:pPr>
    </w:p>
    <w:p w14:paraId="37B2D666" w14:textId="77777777" w:rsidR="003B6CF5" w:rsidRDefault="003B6CF5" w:rsidP="003B6CF5">
      <w:pPr>
        <w:jc w:val="center"/>
      </w:pPr>
    </w:p>
    <w:p w14:paraId="1D34F631" w14:textId="77777777" w:rsidR="003B6CF5" w:rsidRDefault="003B6CF5" w:rsidP="003B6CF5">
      <w:r>
        <w:t xml:space="preserve">Procijenite svoje znanje. </w:t>
      </w:r>
    </w:p>
    <w:p w14:paraId="62D7C698" w14:textId="13D56F80" w:rsidR="003B6CF5" w:rsidRDefault="003B6CF5" w:rsidP="003B6CF5">
      <w:r>
        <w:t>Kvačicom označite odgovarajuće polje u svakom retku prema razini usvojenosti sadržaja.</w:t>
      </w:r>
    </w:p>
    <w:p w14:paraId="7E232FBA" w14:textId="77777777" w:rsidR="003B6CF5" w:rsidRDefault="003B6CF5" w:rsidP="003B6CF5"/>
    <w:tbl>
      <w:tblPr>
        <w:tblStyle w:val="Reetkatablice"/>
        <w:tblW w:w="7508" w:type="dxa"/>
        <w:jc w:val="center"/>
        <w:tblLook w:val="04A0" w:firstRow="1" w:lastRow="0" w:firstColumn="1" w:lastColumn="0" w:noHBand="0" w:noVBand="1"/>
      </w:tblPr>
      <w:tblGrid>
        <w:gridCol w:w="5516"/>
        <w:gridCol w:w="8"/>
        <w:gridCol w:w="992"/>
        <w:gridCol w:w="992"/>
      </w:tblGrid>
      <w:tr w:rsidR="003B6CF5" w14:paraId="1EA7C224" w14:textId="77777777" w:rsidTr="00F11697">
        <w:trPr>
          <w:trHeight w:val="454"/>
          <w:jc w:val="center"/>
        </w:trPr>
        <w:tc>
          <w:tcPr>
            <w:tcW w:w="5524" w:type="dxa"/>
            <w:gridSpan w:val="2"/>
            <w:shd w:val="clear" w:color="auto" w:fill="FFD966" w:themeFill="accent4" w:themeFillTint="99"/>
            <w:vAlign w:val="center"/>
          </w:tcPr>
          <w:p w14:paraId="0AEA9043" w14:textId="77777777" w:rsidR="003B6CF5" w:rsidRDefault="003B6CF5" w:rsidP="00F11697">
            <w:r w:rsidRPr="003B6CF5">
              <w:rPr>
                <w:b/>
                <w:bCs/>
              </w:rPr>
              <w:t>Tvrdnja</w:t>
            </w:r>
            <w:r>
              <w:t>: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63AD020D" w14:textId="77777777" w:rsidR="003B6CF5" w:rsidRPr="003B6CF5" w:rsidRDefault="003B6CF5" w:rsidP="00F11697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7F3490E6" w14:textId="77777777" w:rsidR="003B6CF5" w:rsidRPr="003B6CF5" w:rsidRDefault="003B6CF5" w:rsidP="00F11697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NE</w:t>
            </w:r>
          </w:p>
        </w:tc>
      </w:tr>
      <w:tr w:rsidR="00FE5ABF" w14:paraId="1FDE4CED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55A72D7C" w14:textId="0B9DA207" w:rsidR="00FE5ABF" w:rsidRDefault="00FE5ABF" w:rsidP="00FE5ABF">
            <w:r>
              <w:t>Prepoznajem opera</w:t>
            </w:r>
            <w:r w:rsidR="00EC7B96">
              <w:t>tivni</w:t>
            </w:r>
            <w:r>
              <w:t xml:space="preserve"> sustav Windows 10.</w:t>
            </w:r>
          </w:p>
        </w:tc>
        <w:tc>
          <w:tcPr>
            <w:tcW w:w="1000" w:type="dxa"/>
            <w:gridSpan w:val="2"/>
            <w:vAlign w:val="center"/>
          </w:tcPr>
          <w:p w14:paraId="0988D2FB" w14:textId="77777777" w:rsidR="00FE5ABF" w:rsidRDefault="00FE5ABF" w:rsidP="00FE5ABF"/>
        </w:tc>
        <w:tc>
          <w:tcPr>
            <w:tcW w:w="992" w:type="dxa"/>
            <w:vAlign w:val="center"/>
          </w:tcPr>
          <w:p w14:paraId="61128DFF" w14:textId="77777777" w:rsidR="00FE5ABF" w:rsidRDefault="00FE5ABF" w:rsidP="00FE5ABF"/>
        </w:tc>
      </w:tr>
      <w:tr w:rsidR="00FE5ABF" w14:paraId="2185146D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E39D90B" w14:textId="730A25BF" w:rsidR="00FE5ABF" w:rsidRDefault="00FE5ABF" w:rsidP="00FE5ABF">
            <w:r>
              <w:t>Svojim riječima objašnjavam što je opera</w:t>
            </w:r>
            <w:r w:rsidR="00EC7B96">
              <w:t xml:space="preserve">tivni </w:t>
            </w:r>
            <w:r>
              <w:t>sustav.</w:t>
            </w:r>
          </w:p>
        </w:tc>
        <w:tc>
          <w:tcPr>
            <w:tcW w:w="1000" w:type="dxa"/>
            <w:gridSpan w:val="2"/>
            <w:vAlign w:val="center"/>
          </w:tcPr>
          <w:p w14:paraId="7C4856A1" w14:textId="77777777" w:rsidR="00FE5ABF" w:rsidRDefault="00FE5ABF" w:rsidP="00FE5ABF"/>
        </w:tc>
        <w:tc>
          <w:tcPr>
            <w:tcW w:w="992" w:type="dxa"/>
            <w:vAlign w:val="center"/>
          </w:tcPr>
          <w:p w14:paraId="7E30644F" w14:textId="77777777" w:rsidR="00FE5ABF" w:rsidRDefault="00FE5ABF" w:rsidP="00FE5ABF"/>
        </w:tc>
      </w:tr>
      <w:tr w:rsidR="00FE5ABF" w14:paraId="497F33CB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096D5877" w14:textId="3849F8A3" w:rsidR="00FE5ABF" w:rsidRDefault="00FE5ABF" w:rsidP="00FE5ABF">
            <w:r>
              <w:t xml:space="preserve">Navodim koji </w:t>
            </w:r>
            <w:r w:rsidR="00EC7B96">
              <w:t>operativni</w:t>
            </w:r>
            <w:r>
              <w:t xml:space="preserve"> sustavi su komercijalni </w:t>
            </w:r>
            <w:r w:rsidR="00EC7B96">
              <w:t>operativni</w:t>
            </w:r>
            <w:r>
              <w:t xml:space="preserve"> sustavi.</w:t>
            </w:r>
          </w:p>
        </w:tc>
        <w:tc>
          <w:tcPr>
            <w:tcW w:w="1000" w:type="dxa"/>
            <w:gridSpan w:val="2"/>
            <w:vAlign w:val="center"/>
          </w:tcPr>
          <w:p w14:paraId="42E78FEB" w14:textId="77777777" w:rsidR="00FE5ABF" w:rsidRDefault="00FE5ABF" w:rsidP="00FE5ABF"/>
        </w:tc>
        <w:tc>
          <w:tcPr>
            <w:tcW w:w="992" w:type="dxa"/>
            <w:vAlign w:val="center"/>
          </w:tcPr>
          <w:p w14:paraId="4888F72C" w14:textId="77777777" w:rsidR="00FE5ABF" w:rsidRDefault="00FE5ABF" w:rsidP="00FE5ABF"/>
        </w:tc>
      </w:tr>
      <w:tr w:rsidR="00FE5ABF" w14:paraId="007F0948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FF2C04C" w14:textId="30897E38" w:rsidR="00FE5ABF" w:rsidRDefault="00FE5ABF" w:rsidP="00FE5ABF">
            <w:r>
              <w:t xml:space="preserve">Navodim koji </w:t>
            </w:r>
            <w:r w:rsidR="00EC7B96">
              <w:t>operativni</w:t>
            </w:r>
            <w:r>
              <w:t xml:space="preserve"> sustavi su besplatni </w:t>
            </w:r>
            <w:r w:rsidR="00EC7B96">
              <w:t>operativni</w:t>
            </w:r>
            <w:r>
              <w:t xml:space="preserve"> sustavi.</w:t>
            </w:r>
          </w:p>
        </w:tc>
        <w:tc>
          <w:tcPr>
            <w:tcW w:w="1000" w:type="dxa"/>
            <w:gridSpan w:val="2"/>
            <w:vAlign w:val="center"/>
          </w:tcPr>
          <w:p w14:paraId="0EC7FD60" w14:textId="77777777" w:rsidR="00FE5ABF" w:rsidRDefault="00FE5ABF" w:rsidP="00FE5ABF"/>
        </w:tc>
        <w:tc>
          <w:tcPr>
            <w:tcW w:w="992" w:type="dxa"/>
            <w:vAlign w:val="center"/>
          </w:tcPr>
          <w:p w14:paraId="29501695" w14:textId="77777777" w:rsidR="00FE5ABF" w:rsidRDefault="00FE5ABF" w:rsidP="00FE5ABF"/>
        </w:tc>
      </w:tr>
      <w:tr w:rsidR="00FE5ABF" w14:paraId="72ABB481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493B6A5" w14:textId="495E3197" w:rsidR="00FE5ABF" w:rsidRDefault="00FE5ABF" w:rsidP="00FE5ABF">
            <w:r>
              <w:t>Pokazujem što je radna površina na računalu.</w:t>
            </w:r>
          </w:p>
        </w:tc>
        <w:tc>
          <w:tcPr>
            <w:tcW w:w="1000" w:type="dxa"/>
            <w:gridSpan w:val="2"/>
            <w:vAlign w:val="center"/>
          </w:tcPr>
          <w:p w14:paraId="51D2A737" w14:textId="77777777" w:rsidR="00FE5ABF" w:rsidRDefault="00FE5ABF" w:rsidP="00FE5ABF"/>
        </w:tc>
        <w:tc>
          <w:tcPr>
            <w:tcW w:w="992" w:type="dxa"/>
            <w:vAlign w:val="center"/>
          </w:tcPr>
          <w:p w14:paraId="1965D511" w14:textId="77777777" w:rsidR="00FE5ABF" w:rsidRDefault="00FE5ABF" w:rsidP="00FE5ABF"/>
        </w:tc>
      </w:tr>
      <w:tr w:rsidR="00FE5ABF" w14:paraId="273B02B7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4038B612" w14:textId="461B594E" w:rsidR="00FE5ABF" w:rsidRDefault="00FE5ABF" w:rsidP="00FE5ABF">
            <w:r>
              <w:t xml:space="preserve">Na radnoj površini pokazujem ikone </w:t>
            </w:r>
            <w:proofErr w:type="spellStart"/>
            <w:r>
              <w:t>primjenskih</w:t>
            </w:r>
            <w:proofErr w:type="spellEnd"/>
            <w:r>
              <w:t xml:space="preserve"> programa.</w:t>
            </w:r>
          </w:p>
        </w:tc>
        <w:tc>
          <w:tcPr>
            <w:tcW w:w="1000" w:type="dxa"/>
            <w:gridSpan w:val="2"/>
            <w:vAlign w:val="center"/>
          </w:tcPr>
          <w:p w14:paraId="5AAD9818" w14:textId="77777777" w:rsidR="00FE5ABF" w:rsidRDefault="00FE5ABF" w:rsidP="00FE5ABF"/>
        </w:tc>
        <w:tc>
          <w:tcPr>
            <w:tcW w:w="992" w:type="dxa"/>
            <w:vAlign w:val="center"/>
          </w:tcPr>
          <w:p w14:paraId="50B0BC77" w14:textId="77777777" w:rsidR="00FE5ABF" w:rsidRDefault="00FE5ABF" w:rsidP="00FE5ABF"/>
        </w:tc>
      </w:tr>
      <w:tr w:rsidR="00FE5ABF" w14:paraId="21D55608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1DE3E606" w14:textId="43054CE9" w:rsidR="00FE5ABF" w:rsidRDefault="00FE5ABF" w:rsidP="00FE5ABF">
            <w:r>
              <w:t xml:space="preserve">Objašnjavam što su </w:t>
            </w:r>
            <w:proofErr w:type="spellStart"/>
            <w:r>
              <w:t>primjenski</w:t>
            </w:r>
            <w:proofErr w:type="spellEnd"/>
            <w:r>
              <w:t xml:space="preserve"> programi.</w:t>
            </w:r>
          </w:p>
        </w:tc>
        <w:tc>
          <w:tcPr>
            <w:tcW w:w="1000" w:type="dxa"/>
            <w:gridSpan w:val="2"/>
            <w:vAlign w:val="center"/>
          </w:tcPr>
          <w:p w14:paraId="4AFC28DB" w14:textId="77777777" w:rsidR="00FE5ABF" w:rsidRDefault="00FE5ABF" w:rsidP="00FE5ABF"/>
        </w:tc>
        <w:tc>
          <w:tcPr>
            <w:tcW w:w="992" w:type="dxa"/>
            <w:vAlign w:val="center"/>
          </w:tcPr>
          <w:p w14:paraId="46B827A2" w14:textId="77777777" w:rsidR="00FE5ABF" w:rsidRDefault="00FE5ABF" w:rsidP="00FE5ABF"/>
        </w:tc>
      </w:tr>
      <w:tr w:rsidR="00FE5ABF" w14:paraId="0A3F6A20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10524521" w14:textId="0DED68DE" w:rsidR="00FE5ABF" w:rsidRDefault="00FE5ABF" w:rsidP="00FE5ABF">
            <w:r>
              <w:t xml:space="preserve">Povezujem različite </w:t>
            </w:r>
            <w:proofErr w:type="spellStart"/>
            <w:r>
              <w:t>primjenske</w:t>
            </w:r>
            <w:proofErr w:type="spellEnd"/>
            <w:r>
              <w:t xml:space="preserve"> programe sa njihovim namjenama.</w:t>
            </w:r>
          </w:p>
        </w:tc>
        <w:tc>
          <w:tcPr>
            <w:tcW w:w="1000" w:type="dxa"/>
            <w:gridSpan w:val="2"/>
            <w:vAlign w:val="center"/>
          </w:tcPr>
          <w:p w14:paraId="3F32BCC2" w14:textId="77777777" w:rsidR="00FE5ABF" w:rsidRDefault="00FE5ABF" w:rsidP="00FE5ABF"/>
        </w:tc>
        <w:tc>
          <w:tcPr>
            <w:tcW w:w="992" w:type="dxa"/>
            <w:vAlign w:val="center"/>
          </w:tcPr>
          <w:p w14:paraId="18803A0B" w14:textId="77777777" w:rsidR="00FE5ABF" w:rsidRDefault="00FE5ABF" w:rsidP="00FE5ABF"/>
        </w:tc>
      </w:tr>
      <w:tr w:rsidR="00FE5ABF" w14:paraId="0EA996FF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3DD714F5" w14:textId="77777777" w:rsidR="00FE5ABF" w:rsidRDefault="00FE5ABF" w:rsidP="00FE5ABF">
            <w:r>
              <w:t>Znam kako se naziva postupak ugradnje programa u računalo.</w:t>
            </w:r>
          </w:p>
        </w:tc>
        <w:tc>
          <w:tcPr>
            <w:tcW w:w="1000" w:type="dxa"/>
            <w:gridSpan w:val="2"/>
            <w:vAlign w:val="center"/>
          </w:tcPr>
          <w:p w14:paraId="7F4BD1D8" w14:textId="77777777" w:rsidR="00FE5ABF" w:rsidRDefault="00FE5ABF" w:rsidP="00FE5ABF"/>
        </w:tc>
        <w:tc>
          <w:tcPr>
            <w:tcW w:w="992" w:type="dxa"/>
            <w:vAlign w:val="center"/>
          </w:tcPr>
          <w:p w14:paraId="1ABE3951" w14:textId="77777777" w:rsidR="00FE5ABF" w:rsidRDefault="00FE5ABF" w:rsidP="00FE5ABF"/>
        </w:tc>
      </w:tr>
      <w:tr w:rsidR="00FE5ABF" w14:paraId="3D65F9E6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1B125B74" w14:textId="77777777" w:rsidR="00FE5ABF" w:rsidRDefault="00FE5ABF" w:rsidP="00FE5ABF">
            <w:r>
              <w:t>Znam kako se naziva postupak uklanjanja programa s računala.</w:t>
            </w:r>
          </w:p>
        </w:tc>
        <w:tc>
          <w:tcPr>
            <w:tcW w:w="1000" w:type="dxa"/>
            <w:gridSpan w:val="2"/>
            <w:vAlign w:val="center"/>
          </w:tcPr>
          <w:p w14:paraId="2A4B2811" w14:textId="77777777" w:rsidR="00FE5ABF" w:rsidRDefault="00FE5ABF" w:rsidP="00FE5ABF"/>
        </w:tc>
        <w:tc>
          <w:tcPr>
            <w:tcW w:w="992" w:type="dxa"/>
            <w:vAlign w:val="center"/>
          </w:tcPr>
          <w:p w14:paraId="204CCD20" w14:textId="77777777" w:rsidR="00FE5ABF" w:rsidRDefault="00FE5ABF" w:rsidP="00FE5ABF"/>
        </w:tc>
      </w:tr>
      <w:tr w:rsidR="00F16CFD" w14:paraId="0DDA3E93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34E6B879" w14:textId="4DB7261A" w:rsidR="00F16CFD" w:rsidRDefault="00F16CFD" w:rsidP="00FE5ABF">
            <w:r>
              <w:t>Što je mapa?</w:t>
            </w:r>
          </w:p>
        </w:tc>
        <w:tc>
          <w:tcPr>
            <w:tcW w:w="1000" w:type="dxa"/>
            <w:gridSpan w:val="2"/>
            <w:vAlign w:val="center"/>
          </w:tcPr>
          <w:p w14:paraId="123FC45D" w14:textId="77777777" w:rsidR="00F16CFD" w:rsidRDefault="00F16CFD" w:rsidP="00FE5ABF"/>
        </w:tc>
        <w:tc>
          <w:tcPr>
            <w:tcW w:w="992" w:type="dxa"/>
            <w:vAlign w:val="center"/>
          </w:tcPr>
          <w:p w14:paraId="335CE56C" w14:textId="77777777" w:rsidR="00F16CFD" w:rsidRDefault="00F16CFD" w:rsidP="00FE5ABF"/>
        </w:tc>
      </w:tr>
      <w:tr w:rsidR="00F16CFD" w14:paraId="0D74694E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052412F" w14:textId="18EBB8AD" w:rsidR="00F16CFD" w:rsidRDefault="00F16CFD" w:rsidP="00FE5ABF">
            <w:r>
              <w:t>Što je datoteka?</w:t>
            </w:r>
          </w:p>
        </w:tc>
        <w:tc>
          <w:tcPr>
            <w:tcW w:w="1000" w:type="dxa"/>
            <w:gridSpan w:val="2"/>
            <w:vAlign w:val="center"/>
          </w:tcPr>
          <w:p w14:paraId="0E9B6299" w14:textId="77777777" w:rsidR="00F16CFD" w:rsidRDefault="00F16CFD" w:rsidP="00FE5ABF"/>
        </w:tc>
        <w:tc>
          <w:tcPr>
            <w:tcW w:w="992" w:type="dxa"/>
            <w:vAlign w:val="center"/>
          </w:tcPr>
          <w:p w14:paraId="7A2235BC" w14:textId="77777777" w:rsidR="00F16CFD" w:rsidRDefault="00F16CFD" w:rsidP="00FE5ABF"/>
        </w:tc>
      </w:tr>
      <w:tr w:rsidR="00F16CFD" w14:paraId="742EE980" w14:textId="77777777" w:rsidTr="00FE5ABF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5E1426C0" w14:textId="194A89E1" w:rsidR="00F16CFD" w:rsidRDefault="00F16CFD" w:rsidP="00FE5ABF">
            <w:r>
              <w:t>Što je datotečni nastavak?</w:t>
            </w:r>
          </w:p>
        </w:tc>
        <w:tc>
          <w:tcPr>
            <w:tcW w:w="1000" w:type="dxa"/>
            <w:gridSpan w:val="2"/>
            <w:vAlign w:val="center"/>
          </w:tcPr>
          <w:p w14:paraId="461F79E1" w14:textId="77777777" w:rsidR="00F16CFD" w:rsidRDefault="00F16CFD" w:rsidP="00FE5ABF"/>
        </w:tc>
        <w:tc>
          <w:tcPr>
            <w:tcW w:w="992" w:type="dxa"/>
            <w:vAlign w:val="center"/>
          </w:tcPr>
          <w:p w14:paraId="40937651" w14:textId="77777777" w:rsidR="00F16CFD" w:rsidRDefault="00F16CFD" w:rsidP="00FE5ABF"/>
        </w:tc>
      </w:tr>
    </w:tbl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D624A" w14:textId="77777777" w:rsidR="00E43AA4" w:rsidRDefault="00E43AA4" w:rsidP="00021B0C">
      <w:pPr>
        <w:spacing w:after="0" w:line="240" w:lineRule="auto"/>
      </w:pPr>
      <w:r>
        <w:separator/>
      </w:r>
    </w:p>
  </w:endnote>
  <w:endnote w:type="continuationSeparator" w:id="0">
    <w:p w14:paraId="6ABE8FCB" w14:textId="77777777" w:rsidR="00E43AA4" w:rsidRDefault="00E43AA4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65BF1" w14:textId="77777777" w:rsidR="003278C0" w:rsidRDefault="003278C0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F9928" w14:textId="77777777" w:rsidR="003278C0" w:rsidRDefault="003278C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8F843" w14:textId="77777777" w:rsidR="00E43AA4" w:rsidRDefault="00E43AA4" w:rsidP="00021B0C">
      <w:pPr>
        <w:spacing w:after="0" w:line="240" w:lineRule="auto"/>
      </w:pPr>
      <w:r>
        <w:separator/>
      </w:r>
    </w:p>
  </w:footnote>
  <w:footnote w:type="continuationSeparator" w:id="0">
    <w:p w14:paraId="57B27D86" w14:textId="77777777" w:rsidR="00E43AA4" w:rsidRDefault="00E43AA4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7BE15" w14:textId="77777777" w:rsidR="003278C0" w:rsidRDefault="003278C0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5A97B6F3" w:rsidR="00021B0C" w:rsidRDefault="003278C0" w:rsidP="00021B0C">
    <w:pPr>
      <w:pStyle w:val="Zaglavlje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C5F6B6D" wp14:editId="145A61DD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F1891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1B9172F1" id="Pravokutnik: zaobljeni kutovi 7" o:spid="_x0000_s1026" style="position:absolute;margin-left:197.6pt;margin-top:6.7pt;width:263.9pt;height:3.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" fillcolor="#f18917" stroked="f" strokeweight="1pt">
              <v:stroke joinstyle="miter"/>
            </v:round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6FDABA3" wp14:editId="10A1F263">
          <wp:simplePos x="0" y="0"/>
          <wp:positionH relativeFrom="column">
            <wp:posOffset>-309245</wp:posOffset>
          </wp:positionH>
          <wp:positionV relativeFrom="paragraph">
            <wp:posOffset>-219075</wp:posOffset>
          </wp:positionV>
          <wp:extent cx="2751046" cy="454660"/>
          <wp:effectExtent l="0" t="0" r="0" b="2540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1046" cy="454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517EB73F" wp14:editId="7EDCA046">
          <wp:simplePos x="0" y="0"/>
          <wp:positionH relativeFrom="column">
            <wp:posOffset>5062855</wp:posOffset>
          </wp:positionH>
          <wp:positionV relativeFrom="paragraph">
            <wp:posOffset>-381000</wp:posOffset>
          </wp:positionV>
          <wp:extent cx="1028700" cy="478218"/>
          <wp:effectExtent l="0" t="0" r="0" b="0"/>
          <wp:wrapNone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4340"/>
                  <a:stretch/>
                </pic:blipFill>
                <pic:spPr bwMode="auto">
                  <a:xfrm>
                    <a:off x="0" y="0"/>
                    <a:ext cx="1037712" cy="4824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BA99" w14:textId="77777777" w:rsidR="003278C0" w:rsidRDefault="003278C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4D2A99"/>
    <w:multiLevelType w:val="multilevel"/>
    <w:tmpl w:val="EE0CCB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77D27A64"/>
    <w:multiLevelType w:val="multilevel"/>
    <w:tmpl w:val="264EE8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555"/>
    <w:rsid w:val="002956F4"/>
    <w:rsid w:val="003278C0"/>
    <w:rsid w:val="003B6CF5"/>
    <w:rsid w:val="004F5B8F"/>
    <w:rsid w:val="006164AD"/>
    <w:rsid w:val="00636ACE"/>
    <w:rsid w:val="0065227E"/>
    <w:rsid w:val="00A60E65"/>
    <w:rsid w:val="00AC52EF"/>
    <w:rsid w:val="00B54978"/>
    <w:rsid w:val="00B62FC1"/>
    <w:rsid w:val="00CD0AB7"/>
    <w:rsid w:val="00DC5124"/>
    <w:rsid w:val="00E43AA4"/>
    <w:rsid w:val="00EC7B96"/>
    <w:rsid w:val="00F11697"/>
    <w:rsid w:val="00F16CFD"/>
    <w:rsid w:val="00FE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CF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table" w:styleId="Reetkatablice">
    <w:name w:val="Table Grid"/>
    <w:basedOn w:val="Obinatablica"/>
    <w:uiPriority w:val="39"/>
    <w:rsid w:val="003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a">
    <w:name w:val="annotation text"/>
    <w:basedOn w:val="Normal"/>
    <w:link w:val="TekstkomentaraChar"/>
    <w:uiPriority w:val="99"/>
    <w:unhideWhenUsed/>
    <w:rsid w:val="003B6CF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B6CF5"/>
    <w:rPr>
      <w:sz w:val="20"/>
      <w:szCs w:val="20"/>
    </w:rPr>
  </w:style>
  <w:style w:type="paragraph" w:styleId="Odlomakpopisa">
    <w:name w:val="List Paragraph"/>
    <w:basedOn w:val="Normal"/>
    <w:uiPriority w:val="34"/>
    <w:qFormat/>
    <w:rsid w:val="003B6CF5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A60E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60E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Antonija Copic</cp:lastModifiedBy>
  <cp:revision>2</cp:revision>
  <dcterms:created xsi:type="dcterms:W3CDTF">2023-11-21T09:09:00Z</dcterms:created>
  <dcterms:modified xsi:type="dcterms:W3CDTF">2023-11-2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